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9322" w:type="dxa"/>
        <w:tblLook w:val="04A0"/>
      </w:tblPr>
      <w:tblGrid>
        <w:gridCol w:w="9322"/>
      </w:tblGrid>
      <w:tr w:rsidR="00710FF8" w:rsidTr="00710FF8">
        <w:tc>
          <w:tcPr>
            <w:tcW w:w="9322" w:type="dxa"/>
          </w:tcPr>
          <w:p w:rsidR="00710FF8" w:rsidRPr="00720A95" w:rsidRDefault="00710FF8" w:rsidP="00710FF8">
            <w:pPr>
              <w:jc w:val="both"/>
              <w:rPr>
                <w:rFonts w:ascii="Arial" w:eastAsia="Times New Roman" w:hAnsi="Arial" w:cs="Arial"/>
                <w:sz w:val="23"/>
                <w:szCs w:val="23"/>
                <w:lang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Sede Rodrigo Facio</w:t>
            </w:r>
          </w:p>
          <w:p w:rsidR="00710FF8" w:rsidRPr="00720A95" w:rsidRDefault="00710FF8" w:rsidP="00710FF8">
            <w:pPr>
              <w:jc w:val="both"/>
              <w:rPr>
                <w:rFonts w:ascii="Arial" w:eastAsia="Times New Roman" w:hAnsi="Arial" w:cs="Arial"/>
                <w:sz w:val="23"/>
                <w:szCs w:val="23"/>
                <w:lang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Programa de Posgrado en Ciencias Biomédicas</w:t>
            </w:r>
          </w:p>
          <w:p w:rsidR="0058158B" w:rsidRPr="00720A95" w:rsidRDefault="0058158B" w:rsidP="002A6242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3"/>
                <w:szCs w:val="23"/>
                <w:lang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eastAsia="es-CR"/>
              </w:rPr>
              <w:t>SP-</w:t>
            </w:r>
            <w:r w:rsidR="00DA2510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eastAsia="es-CR"/>
              </w:rPr>
              <w:t>5100</w:t>
            </w:r>
            <w:r w:rsidR="00584B4B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eastAsia="es-CR"/>
              </w:rPr>
              <w:t xml:space="preserve"> </w:t>
            </w:r>
            <w:r w:rsidR="002A6242" w:rsidRPr="00720A95">
              <w:rPr>
                <w:rFonts w:ascii="Arial" w:eastAsia="Times New Roman" w:hAnsi="Arial" w:cs="Arial"/>
                <w:iCs/>
                <w:color w:val="000000"/>
                <w:sz w:val="23"/>
                <w:szCs w:val="23"/>
                <w:lang w:eastAsia="es-CR"/>
              </w:rPr>
              <w:t xml:space="preserve">Seminario de </w:t>
            </w:r>
            <w:r w:rsidR="00584B4B" w:rsidRPr="00720A95">
              <w:rPr>
                <w:rFonts w:ascii="Arial" w:eastAsia="Times New Roman" w:hAnsi="Arial" w:cs="Arial"/>
                <w:iCs/>
                <w:color w:val="000000"/>
                <w:sz w:val="23"/>
                <w:szCs w:val="23"/>
                <w:lang w:eastAsia="es-CR"/>
              </w:rPr>
              <w:t>Fisiología</w:t>
            </w:r>
            <w:r w:rsidR="002A6242" w:rsidRPr="00720A95">
              <w:rPr>
                <w:rFonts w:ascii="Arial" w:eastAsia="Times New Roman" w:hAnsi="Arial" w:cs="Arial"/>
                <w:iCs/>
                <w:color w:val="000000"/>
                <w:sz w:val="23"/>
                <w:szCs w:val="23"/>
                <w:lang w:eastAsia="es-CR"/>
              </w:rPr>
              <w:t xml:space="preserve"> Celular</w:t>
            </w:r>
            <w:r w:rsidR="002A6242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eastAsia="es-CR"/>
              </w:rPr>
              <w:t xml:space="preserve"> (</w:t>
            </w:r>
            <w:r w:rsidR="002A6242" w:rsidRPr="00720A95">
              <w:rPr>
                <w:rFonts w:ascii="Arial" w:hAnsi="Arial" w:cs="Arial"/>
                <w:sz w:val="23"/>
                <w:szCs w:val="23"/>
              </w:rPr>
              <w:t>Fisiología molecular del ejercicio aplicada al entrenamiento y la salud)</w:t>
            </w:r>
          </w:p>
          <w:p w:rsidR="006C01B1" w:rsidRPr="00720A95" w:rsidRDefault="00710FF8" w:rsidP="00883CA2">
            <w:pPr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Horas semanales </w:t>
            </w:r>
            <w:r w:rsidR="002A6242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y horario </w:t>
            </w: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del curso: </w:t>
            </w:r>
            <w:r w:rsidR="00883CA2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2</w:t>
            </w: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 horas</w:t>
            </w:r>
            <w:r w:rsidR="00954B96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, </w:t>
            </w:r>
            <w:proofErr w:type="gramStart"/>
            <w:r w:rsidR="0058158B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Miércoles</w:t>
            </w:r>
            <w:proofErr w:type="gramEnd"/>
            <w:r w:rsidR="00883CA2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 de </w:t>
            </w:r>
            <w:r w:rsidR="00584B4B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4:30 a 6:30</w:t>
            </w:r>
            <w:r w:rsidR="002A6242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 pm.</w:t>
            </w:r>
          </w:p>
          <w:p w:rsidR="00710FF8" w:rsidRPr="00720A95" w:rsidRDefault="00710FF8" w:rsidP="00954B96">
            <w:pPr>
              <w:jc w:val="both"/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Ciclo lectivo </w:t>
            </w:r>
            <w:r w:rsidR="0058158B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I</w:t>
            </w:r>
            <w:r w:rsidR="002A6242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-</w:t>
            </w: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20</w:t>
            </w:r>
            <w:r w:rsidR="002741BE"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>20</w:t>
            </w: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 </w:t>
            </w:r>
          </w:p>
          <w:p w:rsidR="002A6242" w:rsidRPr="00720A95" w:rsidRDefault="002A6242" w:rsidP="00954B96">
            <w:pPr>
              <w:jc w:val="both"/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</w:pPr>
          </w:p>
          <w:p w:rsidR="002A6242" w:rsidRPr="00720A95" w:rsidRDefault="002A6242" w:rsidP="00954B96">
            <w:pPr>
              <w:jc w:val="both"/>
              <w:rPr>
                <w:rFonts w:ascii="Arial" w:eastAsia="Times New Roman" w:hAnsi="Arial" w:cs="Arial"/>
                <w:b/>
                <w:bCs/>
                <w:sz w:val="23"/>
                <w:szCs w:val="23"/>
                <w:lang w:eastAsia="es-CR"/>
              </w:rPr>
            </w:pPr>
            <w:r w:rsidRPr="00720A95">
              <w:rPr>
                <w:rFonts w:ascii="Arial" w:eastAsia="Times New Roman" w:hAnsi="Arial" w:cs="Arial"/>
                <w:b/>
                <w:bCs/>
                <w:sz w:val="23"/>
                <w:szCs w:val="23"/>
                <w:lang w:eastAsia="es-CR"/>
              </w:rPr>
              <w:t>CONCURSO: Jornada 1/8 TC</w:t>
            </w:r>
          </w:p>
          <w:p w:rsidR="00883B6A" w:rsidRPr="00720A95" w:rsidRDefault="00710FF8" w:rsidP="00954B96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u w:val="single"/>
                <w:lang w:val="es-ES_tradnl" w:eastAsia="es-CR"/>
              </w:rPr>
              <w:t>Requisitos</w:t>
            </w:r>
            <w:r w:rsidRPr="00720A95"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  <w:t xml:space="preserve">: </w:t>
            </w:r>
          </w:p>
          <w:p w:rsidR="00710FF8" w:rsidRPr="00720A95" w:rsidRDefault="00710FF8" w:rsidP="00883B6A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Presentar </w:t>
            </w:r>
            <w:r w:rsidRPr="00720A95">
              <w:rPr>
                <w:rFonts w:ascii="Arial" w:eastAsia="Times New Roman" w:hAnsi="Arial" w:cs="Arial"/>
                <w:iCs/>
                <w:color w:val="000000"/>
                <w:sz w:val="24"/>
                <w:szCs w:val="24"/>
                <w:lang w:val="es-ES_tradnl" w:eastAsia="es-CR"/>
              </w:rPr>
              <w:t>Declaración Jurada de Horario y Jornada de Trabajo</w:t>
            </w: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: ingresar al enlace </w:t>
            </w:r>
            <w:hyperlink r:id="rId5" w:tgtFrame="_blank" w:history="1">
              <w:r w:rsidRPr="00720A95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  <w:lang w:val="es-ES_tradnl" w:eastAsia="es-CR"/>
                </w:rPr>
                <w:t>http://orh.ucr.ac.cr/formularios/declaracion-jurada-de-horario-y-jornada-de-trabajo</w:t>
              </w:r>
            </w:hyperlink>
          </w:p>
          <w:p w:rsidR="0058158B" w:rsidRPr="00720A95" w:rsidRDefault="0058158B" w:rsidP="0058158B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Tener estudios de posgrado (maestría</w:t>
            </w:r>
            <w:r w:rsidR="002A6242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o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doct</w:t>
            </w:r>
            <w:r w:rsidR="00F5014A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o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rado) en el área de l</w:t>
            </w:r>
            <w:r w:rsidR="002A6242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a Fisiología del Ejercic</w:t>
            </w:r>
            <w:r w:rsidR="00F737F4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i</w:t>
            </w:r>
            <w:r w:rsidR="002A6242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o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.</w:t>
            </w:r>
          </w:p>
          <w:p w:rsidR="0058158B" w:rsidRPr="00720A95" w:rsidRDefault="0058158B" w:rsidP="0058158B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Tener experiencia docente</w:t>
            </w:r>
            <w:r w:rsidR="0072512E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(en grado y posgrado)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en </w:t>
            </w:r>
            <w:r w:rsidR="00F737F4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Fisiología</w:t>
            </w:r>
            <w:r w:rsidR="0072512E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del Ejercicio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.</w:t>
            </w:r>
          </w:p>
          <w:p w:rsidR="00F5014A" w:rsidRPr="00720A95" w:rsidRDefault="00DA2510" w:rsidP="0058158B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Haber </w:t>
            </w:r>
            <w:r w:rsidR="00C47EFA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participado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recientemente</w:t>
            </w:r>
            <w:r w:rsidR="00C47EFA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en </w:t>
            </w:r>
            <w:r w:rsidR="006519E3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comités asesores</w:t>
            </w:r>
            <w:bookmarkStart w:id="0" w:name="_GoBack"/>
            <w:bookmarkEnd w:id="0"/>
            <w:r w:rsidR="00C47EFA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de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proyectos de tesis de pos</w:t>
            </w:r>
            <w:r w:rsidR="008B56F6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g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rado en </w:t>
            </w:r>
            <w:r w:rsidR="00F737F4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Fis</w:t>
            </w: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i</w:t>
            </w:r>
            <w:r w:rsidR="00F737F4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ología Humana</w:t>
            </w:r>
            <w:r w:rsidR="0058158B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y temas afines.</w:t>
            </w:r>
          </w:p>
          <w:p w:rsidR="008B56F6" w:rsidRPr="00720A95" w:rsidRDefault="008B56F6" w:rsidP="0058158B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Tener publicaciones científicas recientes en temáticas de Fisiología</w:t>
            </w:r>
            <w:r w:rsidR="00FD67A4" w:rsidRPr="00720A95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Humana.</w:t>
            </w:r>
          </w:p>
          <w:p w:rsidR="00710FF8" w:rsidRPr="00720A95" w:rsidRDefault="00710FF8" w:rsidP="00F737F4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Currículum vítae</w:t>
            </w:r>
            <w:r w:rsidR="00883CA2"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.</w:t>
            </w:r>
          </w:p>
          <w:p w:rsidR="00883B6A" w:rsidRPr="00720A95" w:rsidRDefault="00710FF8" w:rsidP="0058158B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Ingresar al enlace </w:t>
            </w:r>
            <w:hyperlink r:id="rId6" w:tgtFrame="_blank" w:history="1">
              <w:r w:rsidRPr="00720A95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  <w:lang w:val="es-ES_tradnl" w:eastAsia="es-CR"/>
                </w:rPr>
                <w:t>http://info.sep.ucr.ac.cr</w:t>
              </w:r>
            </w:hyperlink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, completar la información solicitada y presentar la boleta impresa de comprobante de finalización del proceso</w:t>
            </w:r>
          </w:p>
          <w:p w:rsidR="00A870E5" w:rsidRPr="00720A95" w:rsidRDefault="00A870E5" w:rsidP="00A870E5">
            <w:pPr>
              <w:pStyle w:val="Prrafodelista"/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</w:p>
          <w:p w:rsidR="00A870E5" w:rsidRPr="00720A95" w:rsidRDefault="00710FF8" w:rsidP="00A870E5">
            <w:pPr>
              <w:pStyle w:val="Prrafodelista"/>
              <w:numPr>
                <w:ilvl w:val="0"/>
                <w:numId w:val="6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Para más información comunicarse con el Programa de Posgrado en Ciencias Biomédicas al teléfono 2511-8251, o al correo electrónico </w:t>
            </w:r>
            <w:hyperlink r:id="rId7" w:history="1">
              <w:r w:rsidR="00A870E5" w:rsidRPr="00720A95">
                <w:rPr>
                  <w:rStyle w:val="Hipervnculo"/>
                  <w:rFonts w:ascii="Arial" w:eastAsia="Times New Roman" w:hAnsi="Arial" w:cs="Arial"/>
                  <w:sz w:val="24"/>
                  <w:szCs w:val="24"/>
                  <w:lang w:val="es-ES_tradnl" w:eastAsia="es-CR"/>
                </w:rPr>
                <w:t>cbiomedicas@sep.ucr.ac.cr</w:t>
              </w:r>
            </w:hyperlink>
          </w:p>
          <w:p w:rsidR="00710FF8" w:rsidRPr="00720A95" w:rsidRDefault="00584B4B" w:rsidP="00A870E5">
            <w:pPr>
              <w:pStyle w:val="Prrafodelista"/>
              <w:numPr>
                <w:ilvl w:val="0"/>
                <w:numId w:val="6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Favor enviar documentación a cbiomedicas@sep.ucr.ac.cr o depositar</w:t>
            </w:r>
            <w:r w:rsidR="00710FF8"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 documentos </w:t>
            </w: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en el buzón del</w:t>
            </w:r>
            <w:r w:rsidR="00710FF8"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 Programa de Posgrado en Ciencias Biomédicas</w:t>
            </w: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, verificar recibido mediante correo.</w:t>
            </w:r>
          </w:p>
          <w:p w:rsidR="00883CA2" w:rsidRPr="00720A95" w:rsidRDefault="00710FF8" w:rsidP="00883CA2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</w:pPr>
            <w:r w:rsidRPr="00720A9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 xml:space="preserve">Período de inscripción del </w:t>
            </w:r>
            <w:r w:rsidR="002A0E4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>13</w:t>
            </w:r>
            <w:r w:rsidR="00584B4B" w:rsidRPr="00720A9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 xml:space="preserve"> al 31 de enero 2020</w:t>
            </w:r>
            <w:r w:rsidR="00916C90" w:rsidRPr="00720A9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>.</w:t>
            </w:r>
          </w:p>
          <w:p w:rsidR="00710FF8" w:rsidRPr="00720A95" w:rsidRDefault="00710FF8" w:rsidP="00883CA2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</w:pPr>
            <w:r w:rsidRPr="00720A95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No se dará trámite a solicitudes incompletas</w:t>
            </w:r>
          </w:p>
          <w:p w:rsidR="00883CA2" w:rsidRPr="00720A95" w:rsidRDefault="00883CA2" w:rsidP="00883CA2">
            <w:pPr>
              <w:pStyle w:val="Prrafodelista"/>
              <w:jc w:val="both"/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</w:pPr>
          </w:p>
        </w:tc>
      </w:tr>
    </w:tbl>
    <w:p w:rsidR="00710FF8" w:rsidRPr="00710FF8" w:rsidRDefault="00710FF8" w:rsidP="00710FF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R"/>
        </w:rPr>
      </w:pPr>
    </w:p>
    <w:p w:rsidR="00710FF8" w:rsidRDefault="00710FF8" w:rsidP="00710FF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CR"/>
        </w:rPr>
      </w:pPr>
    </w:p>
    <w:p w:rsidR="00883B6A" w:rsidRPr="006078A3" w:rsidRDefault="00883B6A" w:rsidP="000C208A">
      <w:pPr>
        <w:spacing w:after="0" w:line="240" w:lineRule="auto"/>
        <w:rPr>
          <w:rFonts w:ascii="Arial" w:hAnsi="Arial" w:cs="Arial"/>
          <w:sz w:val="23"/>
          <w:szCs w:val="23"/>
        </w:rPr>
      </w:pPr>
    </w:p>
    <w:p w:rsidR="00710FF8" w:rsidRPr="00710FF8" w:rsidRDefault="00710FF8" w:rsidP="00710FF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CR"/>
        </w:rPr>
      </w:pPr>
      <w:r w:rsidRPr="00710FF8">
        <w:rPr>
          <w:rFonts w:ascii="Times New Roman" w:eastAsia="Times New Roman" w:hAnsi="Times New Roman" w:cs="Times New Roman"/>
          <w:sz w:val="24"/>
          <w:szCs w:val="24"/>
          <w:lang w:eastAsia="es-CR"/>
        </w:rPr>
        <w:br/>
      </w:r>
    </w:p>
    <w:p w:rsidR="00710FF8" w:rsidRPr="00710FF8" w:rsidRDefault="00710FF8" w:rsidP="00710F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CR"/>
        </w:rPr>
      </w:pPr>
    </w:p>
    <w:p w:rsidR="006D3BC2" w:rsidRDefault="006D3BC2"/>
    <w:sectPr w:rsidR="006D3BC2" w:rsidSect="006D3BC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E0649A"/>
    <w:multiLevelType w:val="hybridMultilevel"/>
    <w:tmpl w:val="7690F5BA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131F56"/>
    <w:multiLevelType w:val="hybridMultilevel"/>
    <w:tmpl w:val="AF6674AC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60335B"/>
    <w:multiLevelType w:val="hybridMultilevel"/>
    <w:tmpl w:val="13C826B6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393DCC"/>
    <w:multiLevelType w:val="hybridMultilevel"/>
    <w:tmpl w:val="5AB89E6A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12100E"/>
    <w:multiLevelType w:val="hybridMultilevel"/>
    <w:tmpl w:val="13C826B6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165DBB"/>
    <w:multiLevelType w:val="hybridMultilevel"/>
    <w:tmpl w:val="2A263F04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1F2CD2"/>
    <w:multiLevelType w:val="hybridMultilevel"/>
    <w:tmpl w:val="4A005DEE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1E54CE"/>
    <w:multiLevelType w:val="hybridMultilevel"/>
    <w:tmpl w:val="97E83D4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187596"/>
    <w:multiLevelType w:val="hybridMultilevel"/>
    <w:tmpl w:val="977A93A6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1"/>
  </w:num>
  <w:num w:numId="8">
    <w:abstractNumId w:val="6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jAztbS0NDQyMrUwNjBX0lEKTi0uzszPAykwqgUAjfPHLSwAAAA="/>
  </w:docVars>
  <w:rsids>
    <w:rsidRoot w:val="00710FF8"/>
    <w:rsid w:val="000003EB"/>
    <w:rsid w:val="000C208A"/>
    <w:rsid w:val="00206821"/>
    <w:rsid w:val="002741BE"/>
    <w:rsid w:val="002A0E45"/>
    <w:rsid w:val="002A6242"/>
    <w:rsid w:val="003044E2"/>
    <w:rsid w:val="003E3DF0"/>
    <w:rsid w:val="004A1893"/>
    <w:rsid w:val="005064E0"/>
    <w:rsid w:val="0058158B"/>
    <w:rsid w:val="00584B4B"/>
    <w:rsid w:val="005A7843"/>
    <w:rsid w:val="006078A3"/>
    <w:rsid w:val="0061649D"/>
    <w:rsid w:val="006519E3"/>
    <w:rsid w:val="006618F0"/>
    <w:rsid w:val="006C01B1"/>
    <w:rsid w:val="006D3BC2"/>
    <w:rsid w:val="00710FF8"/>
    <w:rsid w:val="007171D1"/>
    <w:rsid w:val="00720A95"/>
    <w:rsid w:val="0072512E"/>
    <w:rsid w:val="007879B4"/>
    <w:rsid w:val="00821E85"/>
    <w:rsid w:val="008817C0"/>
    <w:rsid w:val="00883B6A"/>
    <w:rsid w:val="00883CA2"/>
    <w:rsid w:val="008B56F6"/>
    <w:rsid w:val="0091651D"/>
    <w:rsid w:val="00916C90"/>
    <w:rsid w:val="00954B96"/>
    <w:rsid w:val="009A1BDA"/>
    <w:rsid w:val="00A870E5"/>
    <w:rsid w:val="00B679DC"/>
    <w:rsid w:val="00BE060C"/>
    <w:rsid w:val="00C47EFA"/>
    <w:rsid w:val="00D245B8"/>
    <w:rsid w:val="00D34D7D"/>
    <w:rsid w:val="00DA2510"/>
    <w:rsid w:val="00DD6FB3"/>
    <w:rsid w:val="00F5014A"/>
    <w:rsid w:val="00F737F4"/>
    <w:rsid w:val="00FD67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3BC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gmail-none">
    <w:name w:val="gmail-none"/>
    <w:basedOn w:val="Fuentedeprrafopredeter"/>
    <w:rsid w:val="00710FF8"/>
  </w:style>
  <w:style w:type="character" w:customStyle="1" w:styleId="object">
    <w:name w:val="object"/>
    <w:basedOn w:val="Fuentedeprrafopredeter"/>
    <w:rsid w:val="00710FF8"/>
  </w:style>
  <w:style w:type="character" w:styleId="Hipervnculo">
    <w:name w:val="Hyperlink"/>
    <w:basedOn w:val="Fuentedeprrafopredeter"/>
    <w:uiPriority w:val="99"/>
    <w:unhideWhenUsed/>
    <w:rsid w:val="00710FF8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710FF8"/>
    <w:pPr>
      <w:ind w:left="720"/>
      <w:contextualSpacing/>
    </w:pPr>
  </w:style>
  <w:style w:type="table" w:styleId="Tablaconcuadrcula">
    <w:name w:val="Table Grid"/>
    <w:basedOn w:val="Tablanormal"/>
    <w:uiPriority w:val="59"/>
    <w:rsid w:val="00710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8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9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46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8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1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8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9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69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06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8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93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4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8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74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750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8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9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biomedicas@sep.ucr.ac.c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info.sep.ucr.ac.cr/" TargetMode="External"/><Relationship Id="rId5" Type="http://schemas.openxmlformats.org/officeDocument/2006/relationships/hyperlink" Target="http://orh.ucr.ac.cr/formularios/declaracion-jurada-de-horario-y-jornada-de-trabajo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6</Words>
  <Characters>141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sgrado</dc:creator>
  <cp:lastModifiedBy>Posgrado</cp:lastModifiedBy>
  <cp:revision>3</cp:revision>
  <dcterms:created xsi:type="dcterms:W3CDTF">2020-01-06T17:07:00Z</dcterms:created>
  <dcterms:modified xsi:type="dcterms:W3CDTF">2020-01-06T17:18:00Z</dcterms:modified>
</cp:coreProperties>
</file>